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607998B0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D07740">
        <w:rPr>
          <w:sz w:val="72"/>
          <w:szCs w:val="72"/>
          <w:u w:val="single"/>
        </w:rPr>
        <w:t>4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120D68A8" w14:textId="34B880AA" w:rsidR="00946917" w:rsidRPr="00946917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4DD7FFC7" w14:textId="2D8EC8C3" w:rsidR="00946917" w:rsidRDefault="00946917" w:rsidP="00946917">
      <w:pPr>
        <w:rPr>
          <w:sz w:val="28"/>
        </w:rPr>
      </w:pPr>
    </w:p>
    <w:p w14:paraId="5E501F9E" w14:textId="739EE454" w:rsidR="00A921BC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</w:rPr>
        <w:t>Instructions</w:t>
      </w:r>
    </w:p>
    <w:p w14:paraId="31AA72BD" w14:textId="77777777" w:rsidR="00D07740" w:rsidRDefault="00D07740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40817894" w14:textId="06570B4D" w:rsidR="00946917" w:rsidRDefault="00D07740" w:rsidP="00946917">
      <w:pPr>
        <w:rPr>
          <w:sz w:val="28"/>
        </w:rPr>
      </w:pPr>
      <w:r w:rsidRPr="00D07740">
        <w:rPr>
          <w:rFonts w:ascii="inherit" w:hAnsi="inherit" w:cs="Segoe UI"/>
          <w:color w:val="252424"/>
          <w:sz w:val="21"/>
          <w:szCs w:val="21"/>
        </w:rPr>
        <w:drawing>
          <wp:inline distT="0" distB="0" distL="0" distR="0" wp14:anchorId="545938B3" wp14:editId="7AA75486">
            <wp:extent cx="6349328" cy="1150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5512" cy="115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07A8" w14:textId="727C54E6" w:rsidR="00946917" w:rsidRDefault="00946917" w:rsidP="00946917">
      <w:pPr>
        <w:rPr>
          <w:sz w:val="28"/>
        </w:rPr>
      </w:pPr>
      <w:r w:rsidRPr="00946917">
        <w:rPr>
          <w:sz w:val="28"/>
        </w:rPr>
        <w:t xml:space="preserve">Code : </w:t>
      </w:r>
    </w:p>
    <w:p w14:paraId="322A0288" w14:textId="77777777" w:rsid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2DCF08E0" w14:textId="4FCACD12" w:rsid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:-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set_prolog_fla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toplevel_print_option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[quoted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tru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portra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tru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max_depth(</w:t>
      </w:r>
    </w:p>
    <w:p w14:paraId="4F9BEB4B" w14:textId="67CFE69D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1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priority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699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]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</w:p>
    <w:p w14:paraId="2B9E7E2E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7A5B6DB2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proofErr w:type="spellStart"/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check_safe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208C2E57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3CDA9001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27D34C62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70261328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7FB9D146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169E726D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57988D26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+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&l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126BC492" w14:textId="77777777" w:rsidR="00D07740" w:rsidRPr="00D07740" w:rsidRDefault="00D07740" w:rsidP="00D07740">
      <w:pPr>
        <w:shd w:val="clear" w:color="auto" w:fill="24292E"/>
        <w:spacing w:after="24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4B60DFBE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5E745988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309BAA9F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5EED6509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5449EADA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32C38C35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 is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Z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=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12E68D05" w14:textId="77777777" w:rsidR="00D07740" w:rsidRPr="00D07740" w:rsidRDefault="00D07740" w:rsidP="00D07740">
      <w:pPr>
        <w:shd w:val="clear" w:color="auto" w:fill="24292E"/>
        <w:spacing w:after="24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31BCC266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317A84C5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44443882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08389CE3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7EE752C7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0B5FA3D7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6F1D3935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mov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)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&gt;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0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4F2898BE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63789FD7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path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|</w:t>
      </w:r>
      <w:proofErr w:type="spellStart"/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s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,[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|</w:t>
      </w:r>
      <w:proofErr w:type="spellStart"/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s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=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!.</w:t>
      </w:r>
    </w:p>
    <w:p w14:paraId="2598EDBF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76E58EC7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path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</w:t>
      </w:r>
    </w:p>
    <w:p w14:paraId="5FA352B1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   move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</w:t>
      </w:r>
    </w:p>
    <w:p w14:paraId="17A82772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   </w:t>
      </w:r>
      <w:proofErr w:type="spellStart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check_safe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</w:t>
      </w:r>
    </w:p>
    <w:p w14:paraId="28FDFD68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   not(member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)),</w:t>
      </w:r>
    </w:p>
    <w:p w14:paraId="32EF5314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   path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Y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X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Rs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2252E701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   </w:t>
      </w:r>
    </w:p>
    <w:p w14:paraId="6174E8CE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waterju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P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T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W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B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C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T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,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T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 path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G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J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A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K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D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[s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W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B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C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],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P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reverse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P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So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writ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Sol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 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nl.</w:t>
      </w:r>
    </w:p>
    <w:p w14:paraId="5D13FFB3" w14:textId="1C384AEB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r w:rsidRPr="00D07740">
        <w:rPr>
          <w:rFonts w:ascii="Fira Code" w:eastAsia="Times New Roman" w:hAnsi="Fira Code" w:cs="Times New Roman"/>
          <w:color w:val="6A737D"/>
          <w:sz w:val="20"/>
          <w:szCs w:val="20"/>
          <w:lang w:eastAsia="en-IN" w:bidi="hi-IN"/>
        </w:rPr>
        <w:t>% </w:t>
      </w:r>
      <w:r>
        <w:rPr>
          <w:rFonts w:ascii="Fira Code" w:eastAsia="Times New Roman" w:hAnsi="Fira Code" w:cs="Times New Roman"/>
          <w:color w:val="6A737D"/>
          <w:sz w:val="20"/>
          <w:szCs w:val="20"/>
          <w:lang w:eastAsia="en-IN" w:bidi="hi-IN"/>
        </w:rPr>
        <w:t>P</w:t>
      </w:r>
      <w:r w:rsidRPr="00D07740">
        <w:rPr>
          <w:rFonts w:ascii="Fira Code" w:eastAsia="Times New Roman" w:hAnsi="Fira Code" w:cs="Times New Roman"/>
          <w:color w:val="6A737D"/>
          <w:sz w:val="20"/>
          <w:szCs w:val="20"/>
          <w:lang w:eastAsia="en-IN" w:bidi="hi-IN"/>
        </w:rPr>
        <w:t>redicate for printing a list.</w:t>
      </w:r>
    </w:p>
    <w:p w14:paraId="63456033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  <w:proofErr w:type="spellStart"/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writeOut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[]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77886D20" w14:textId="18C28936" w:rsid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</w:pPr>
      <w:proofErr w:type="spellStart"/>
      <w:r w:rsidRPr="00D07740">
        <w:rPr>
          <w:rFonts w:ascii="Fira Code" w:eastAsia="Times New Roman" w:hAnsi="Fira Code" w:cs="Times New Roman"/>
          <w:color w:val="B392F0"/>
          <w:sz w:val="20"/>
          <w:szCs w:val="20"/>
          <w:lang w:eastAsia="en-IN" w:bidi="hi-IN"/>
        </w:rPr>
        <w:t>writeOut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[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H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|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T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]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:-</w:t>
      </w:r>
      <w:r w:rsidRPr="00D07740">
        <w:rPr>
          <w:rFonts w:ascii="Fira Code" w:eastAsia="Times New Roman" w:hAnsi="Fira Code" w:cs="Times New Roman"/>
          <w:color w:val="79B8FF"/>
          <w:sz w:val="20"/>
          <w:szCs w:val="20"/>
          <w:lang w:eastAsia="en-IN" w:bidi="hi-IN"/>
        </w:rPr>
        <w:t>write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H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,</w:t>
      </w:r>
      <w:proofErr w:type="spellStart"/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nl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, </w:t>
      </w:r>
      <w:proofErr w:type="spellStart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writeOut</w:t>
      </w:r>
      <w:proofErr w:type="spellEnd"/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(</w:t>
      </w:r>
      <w:r w:rsidRPr="00D07740">
        <w:rPr>
          <w:rFonts w:ascii="Fira Code" w:eastAsia="Times New Roman" w:hAnsi="Fira Code" w:cs="Times New Roman"/>
          <w:color w:val="FFAB70"/>
          <w:sz w:val="20"/>
          <w:szCs w:val="20"/>
          <w:lang w:eastAsia="en-IN" w:bidi="hi-IN"/>
        </w:rPr>
        <w:t>T</w:t>
      </w:r>
      <w:r w:rsidRPr="00D07740"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  <w:t>)</w:t>
      </w:r>
      <w:r w:rsidRPr="00D07740">
        <w:rPr>
          <w:rFonts w:ascii="Fira Code" w:eastAsia="Times New Roman" w:hAnsi="Fira Code" w:cs="Times New Roman"/>
          <w:color w:val="F97583"/>
          <w:sz w:val="20"/>
          <w:szCs w:val="20"/>
          <w:lang w:eastAsia="en-IN" w:bidi="hi-IN"/>
        </w:rPr>
        <w:t>.</w:t>
      </w:r>
    </w:p>
    <w:p w14:paraId="7A1697CF" w14:textId="77777777" w:rsidR="00D07740" w:rsidRPr="00D07740" w:rsidRDefault="00D07740" w:rsidP="00D07740">
      <w:pPr>
        <w:shd w:val="clear" w:color="auto" w:fill="24292E"/>
        <w:spacing w:after="0" w:line="270" w:lineRule="atLeast"/>
        <w:rPr>
          <w:rFonts w:ascii="Fira Code" w:eastAsia="Times New Roman" w:hAnsi="Fira Code" w:cs="Times New Roman"/>
          <w:color w:val="E1E4E8"/>
          <w:sz w:val="20"/>
          <w:szCs w:val="20"/>
          <w:lang w:eastAsia="en-IN" w:bidi="hi-IN"/>
        </w:rPr>
      </w:pPr>
    </w:p>
    <w:p w14:paraId="1160FD8A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24292E"/>
          <w:sz w:val="26"/>
          <w:szCs w:val="26"/>
          <w:lang w:eastAsia="en-IN" w:bidi="hi-IN"/>
        </w:rPr>
      </w:pPr>
    </w:p>
    <w:p w14:paraId="74CC1B11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4515E84D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158B2CD9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717C5A67" w14:textId="17443C41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INPUT:</w:t>
      </w:r>
      <w:r w:rsidRPr="00946917">
        <w:rPr>
          <w:rFonts w:ascii="Consolas" w:hAnsi="Consolas"/>
        </w:rPr>
        <w:t xml:space="preserve"> </w:t>
      </w:r>
      <w:proofErr w:type="spellStart"/>
      <w:r w:rsidR="00D07740" w:rsidRPr="00D07740">
        <w:rPr>
          <w:rFonts w:ascii="Consolas" w:hAnsi="Consolas"/>
        </w:rPr>
        <w:t>waterjug</w:t>
      </w:r>
      <w:proofErr w:type="spellEnd"/>
      <w:r w:rsidR="00D07740" w:rsidRPr="00D07740">
        <w:rPr>
          <w:rFonts w:ascii="Consolas" w:hAnsi="Consolas"/>
        </w:rPr>
        <w:t>(P,[</w:t>
      </w:r>
      <w:r w:rsidR="00D07740">
        <w:rPr>
          <w:rFonts w:ascii="Consolas" w:hAnsi="Consolas"/>
        </w:rPr>
        <w:t>12</w:t>
      </w:r>
      <w:r w:rsidR="00D07740" w:rsidRPr="00D07740">
        <w:rPr>
          <w:rFonts w:ascii="Consolas" w:hAnsi="Consolas"/>
        </w:rPr>
        <w:t>,</w:t>
      </w:r>
      <w:r w:rsidR="00D07740">
        <w:rPr>
          <w:rFonts w:ascii="Consolas" w:hAnsi="Consolas"/>
        </w:rPr>
        <w:t>8</w:t>
      </w:r>
      <w:r w:rsidR="00D07740" w:rsidRPr="00D07740">
        <w:rPr>
          <w:rFonts w:ascii="Consolas" w:hAnsi="Consolas"/>
        </w:rPr>
        <w:t>,3],[0,0,0],[1,0,0]).</w:t>
      </w:r>
    </w:p>
    <w:p w14:paraId="2FC83EAA" w14:textId="3018CA50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2162EA3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F7FDE7C" w14:textId="77777777" w:rsidR="00B25AD0" w:rsidRPr="00946917" w:rsidRDefault="00B25AD0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19E80DD" w14:textId="17FCB3FA" w:rsidR="00D07740" w:rsidRDefault="00946917" w:rsidP="00B25AD0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</w:rPr>
        <w:t>OUTPUT:</w:t>
      </w:r>
      <w:r w:rsidRPr="00946917">
        <w:rPr>
          <w:rFonts w:ascii="Consolas" w:hAnsi="Consolas"/>
        </w:rPr>
        <w:t xml:space="preserve"> </w:t>
      </w:r>
    </w:p>
    <w:p w14:paraId="40E87FC3" w14:textId="71A778C1" w:rsidR="00A921BC" w:rsidRDefault="00D07740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[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9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2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5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6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8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4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3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7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functor"/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s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1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, </w:t>
      </w:r>
      <w:r>
        <w:rPr>
          <w:rStyle w:val="pl-int"/>
          <w:rFonts w:ascii="Helvetica" w:hAnsi="Helvetica"/>
          <w:color w:val="333333"/>
          <w:sz w:val="21"/>
          <w:szCs w:val="21"/>
          <w:shd w:val="clear" w:color="auto" w:fill="FFFFFF"/>
        </w:rPr>
        <w:t>0</w:t>
      </w:r>
      <w:r>
        <w:rPr>
          <w:rStyle w:val="pl-compound"/>
          <w:rFonts w:ascii="Helvetica" w:hAnsi="Helvetica"/>
          <w:color w:val="333333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]</w:t>
      </w:r>
    </w:p>
    <w:p w14:paraId="131720A8" w14:textId="77777777" w:rsidR="00A921BC" w:rsidRDefault="00A921BC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43ADA121" w14:textId="770B3C3C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512D46B" w14:textId="3E6BC1D9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6F8656B" w14:textId="42578D91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33DEC965" w14:textId="04E0F9BE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5D99D87" w14:textId="487D240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3DBEE2C" w14:textId="274CC85B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7AF11A4" w14:textId="22449E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0C4FEA69" w14:textId="70E0785C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6E7666CB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4AF0EE8F" w14:textId="77777777" w:rsidR="00D07740" w:rsidRDefault="00D07740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4F41A3A" w14:textId="77777777" w:rsidR="00D07740" w:rsidRDefault="00946917" w:rsidP="00946917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t>Screenshots:</w:t>
      </w:r>
    </w:p>
    <w:p w14:paraId="142B8AB7" w14:textId="6807F94E" w:rsidR="00946917" w:rsidRPr="00B25AD0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946917">
        <w:rPr>
          <w:rFonts w:ascii="Consolas" w:hAnsi="Consolas"/>
          <w:b/>
          <w:bCs/>
          <w:u w:val="single"/>
        </w:rPr>
        <w:t xml:space="preserve"> </w:t>
      </w:r>
    </w:p>
    <w:p w14:paraId="61B4A00A" w14:textId="1094C14F" w:rsidR="00946917" w:rsidRDefault="00D07740" w:rsidP="00946917">
      <w:pPr>
        <w:shd w:val="clear" w:color="auto" w:fill="FFFFFF"/>
        <w:spacing w:after="0" w:line="360" w:lineRule="atLeast"/>
        <w:rPr>
          <w:rFonts w:ascii="Consolas" w:hAnsi="Consolas"/>
        </w:rPr>
      </w:pPr>
      <w:r w:rsidRPr="00D07740">
        <w:rPr>
          <w:rFonts w:ascii="Consolas" w:hAnsi="Consolas"/>
        </w:rPr>
        <w:drawing>
          <wp:inline distT="0" distB="0" distL="0" distR="0" wp14:anchorId="35C89EEF" wp14:editId="62D24FB7">
            <wp:extent cx="6645910" cy="3236849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3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D1865" w14:textId="1D0FF710" w:rsid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7023CFC1" w14:textId="09E60E6B" w:rsidR="00946917" w:rsidRPr="00946917" w:rsidRDefault="00946917" w:rsidP="00946917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6ECAC5A6" w14:textId="024A78A2" w:rsidR="00946917" w:rsidRDefault="00946917" w:rsidP="00946917">
      <w:pPr>
        <w:rPr>
          <w:sz w:val="28"/>
        </w:rPr>
      </w:pPr>
    </w:p>
    <w:p w14:paraId="7E029FBC" w14:textId="2B9643D6" w:rsidR="00A921BC" w:rsidRDefault="00A921BC" w:rsidP="00946917">
      <w:pPr>
        <w:rPr>
          <w:sz w:val="28"/>
        </w:rPr>
      </w:pPr>
    </w:p>
    <w:p w14:paraId="5B9C922E" w14:textId="77777777" w:rsidR="00A921BC" w:rsidRPr="00946917" w:rsidRDefault="00A921BC" w:rsidP="00946917">
      <w:pPr>
        <w:rPr>
          <w:sz w:val="28"/>
        </w:rPr>
      </w:pPr>
    </w:p>
    <w:sectPr w:rsidR="00A921BC" w:rsidRPr="00946917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qQUAXwKOtCwAAAA="/>
  </w:docVars>
  <w:rsids>
    <w:rsidRoot w:val="00946917"/>
    <w:rsid w:val="000175C1"/>
    <w:rsid w:val="00426AE4"/>
    <w:rsid w:val="00603719"/>
    <w:rsid w:val="006D73F0"/>
    <w:rsid w:val="00946917"/>
    <w:rsid w:val="00A921BC"/>
    <w:rsid w:val="00B25AD0"/>
    <w:rsid w:val="00D07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531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8</cp:revision>
  <cp:lastPrinted>2021-08-20T17:49:00Z</cp:lastPrinted>
  <dcterms:created xsi:type="dcterms:W3CDTF">2021-08-06T15:21:00Z</dcterms:created>
  <dcterms:modified xsi:type="dcterms:W3CDTF">2021-08-27T17:52:00Z</dcterms:modified>
</cp:coreProperties>
</file>